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21624c6cfe00a36445242e63312591ddb81669"/>
      <w:r>
        <w:t xml:space="preserve">Unidad 2 Lección 10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9:00Z</dcterms:created>
  <dcterms:modified xsi:type="dcterms:W3CDTF">2021-06-3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oZR3s7J/PxBFrFrNqkXKUzq7Ecp/r9gP7vwUu3guyC8fqyhr6kzl0rdLppihvf/n6sEB+sIptmGt6WG3phmA==</vt:lpwstr>
  </property>
</Properties>
</file>